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7EF6F" w14:textId="19E50133" w:rsidR="00046E64" w:rsidRDefault="00776A8C">
      <w:r>
        <w:t>Law: The number of transistors double every 18 months.</w:t>
      </w:r>
    </w:p>
    <w:p w14:paraId="016BCF62" w14:textId="5190E42D" w:rsidR="00776A8C" w:rsidRDefault="00776A8C">
      <w:r>
        <w:t>Limitations:</w:t>
      </w:r>
    </w:p>
    <w:p w14:paraId="3E8E752E" w14:textId="2E0FC7A6" w:rsidR="00776A8C" w:rsidRDefault="00776A8C" w:rsidP="00776A8C">
      <w:pPr>
        <w:pStyle w:val="ListParagraph"/>
        <w:numPr>
          <w:ilvl w:val="0"/>
          <w:numId w:val="1"/>
        </w:numPr>
      </w:pPr>
      <w:r>
        <w:t>Increasing the number of transistors would increase power consumption.</w:t>
      </w:r>
    </w:p>
    <w:p w14:paraId="2E6AFF87" w14:textId="4702C5D6" w:rsidR="00776A8C" w:rsidRDefault="00776A8C" w:rsidP="00776A8C">
      <w:pPr>
        <w:pStyle w:val="ListParagraph"/>
        <w:numPr>
          <w:ilvl w:val="0"/>
          <w:numId w:val="1"/>
        </w:numPr>
      </w:pPr>
      <w:r>
        <w:t>Increasing the number of transistors would increase heat generation.</w:t>
      </w:r>
    </w:p>
    <w:p w14:paraId="506C6C65" w14:textId="0DBC78B6" w:rsidR="00D77E58" w:rsidRDefault="00D77E58" w:rsidP="00776A8C">
      <w:pPr>
        <w:pStyle w:val="ListParagraph"/>
        <w:numPr>
          <w:ilvl w:val="0"/>
          <w:numId w:val="1"/>
        </w:numPr>
      </w:pPr>
      <w:r>
        <w:t>Although, we can reduce the power consumption using voltage scaling, we cannot prevent power leakage through thin insulators. Voltage scaling is further limited by noise and threshold voltage.</w:t>
      </w:r>
    </w:p>
    <w:sectPr w:rsidR="00D77E5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CF3989"/>
    <w:multiLevelType w:val="hybridMultilevel"/>
    <w:tmpl w:val="EB022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3MzYzMTc1sTA2MDZQ0lEKTi0uzszPAykwqgUAdSc2iSwAAAA="/>
  </w:docVars>
  <w:rsids>
    <w:rsidRoot w:val="009975F5"/>
    <w:rsid w:val="00046E64"/>
    <w:rsid w:val="005B6D2E"/>
    <w:rsid w:val="00776A8C"/>
    <w:rsid w:val="00935BC5"/>
    <w:rsid w:val="009975F5"/>
    <w:rsid w:val="00D77E58"/>
    <w:rsid w:val="00D8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61E17"/>
  <w15:chartTrackingRefBased/>
  <w15:docId w15:val="{75E2E13C-75BD-44EB-BC03-36CD25FF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A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endu Sanyal</dc:creator>
  <cp:keywords/>
  <dc:description/>
  <cp:lastModifiedBy>Swapnendu Sanyal</cp:lastModifiedBy>
  <cp:revision>5</cp:revision>
  <cp:lastPrinted>2020-09-05T07:55:00Z</cp:lastPrinted>
  <dcterms:created xsi:type="dcterms:W3CDTF">2020-09-05T07:14:00Z</dcterms:created>
  <dcterms:modified xsi:type="dcterms:W3CDTF">2020-09-05T07:55:00Z</dcterms:modified>
</cp:coreProperties>
</file>